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FirstParagraph"/>
        <w:spacing w:before="180" w:after="180"/>
        <w:rPr/>
      </w:pPr>
      <w:r>
        <w:rPr/>
        <w:t>require(envimaR) # MANDANTORY: defining the root folder DO NOT change this line rootDIR = “C:/Users/jomue/edu/geoAI” source(file.path(envimaR::alternativeEnvi(root_folder = rootDIR),“src/geo_AI_setup.R”),echo = TRUE) #read data Koralle&lt;-sf::st_read(“E:/Koralle/images/Coral_bleaching_10m_2022.shp”) Koralle Coral_ras = raster::stack(“E:/Koralle/images/Coral_2017_old.tif”) Coral_ras names(Coral_ras)&lt;-c(“red”,“green”,“blue”) Coral_ras&lt;-subset(Coral_ras,c(“red”,“green”,“blue”)) Koralle&lt;-Koralle[,c(2:6)] Koralle = sf::st_transform(Koralle, crs(Coral_ras)) Coral_extent &lt;- raster::extent(Coral_ras) Koralle &lt;- sf::st_crop(Koralle, Coral_extent) Koralle # rasterize the coral rasterized_vector &lt;- raster::rasterize(Koralle, Coral_ras[[1]]) rasterized_vector rasterized_vector[is.na(rasterized_vector[2:4])] &lt;- 1 rasterized_vector[is.na(rasterized_vector[1,3,4])] &lt;- 2 rasterized_vector[is.na(rasterized_vector[1,2,4])] &lt;- 3 rasterized_vector[is.na(rasterized_vector[1:3])] &lt;- 4 rasterized_vector raster::writeRaster(rasterized_vector, (“E:/Koralle/images/Coral_Mask_2017_bleaching.tif”), overwrite = T) # divide to training and testing extent e_test &lt;- raster::extent(3e+05, 7390240, 409800, 74300000) e_train &lt;- raster::extent(3e+05, 74300000, 409800, 7500040)</w:t>
      </w:r>
    </w:p>
    <w:p>
      <w:pPr>
        <w:pStyle w:val="Textkrper"/>
        <w:rPr/>
      </w:pPr>
      <w:r>
        <w:rPr/>
        <w:t>coral_mask_train &lt;- raster::crop(rasterized_vector, e_train) coral_dop_train &lt;- raster::crop(Coral_ras, e_train)</w:t>
      </w:r>
    </w:p>
    <w:p>
      <w:pPr>
        <w:pStyle w:val="Textkrper"/>
        <w:rPr/>
      </w:pPr>
      <w:r>
        <w:rPr/>
        <w:t>coral_mask_test &lt;- raster::crop(rasterized_vector, e_test) coral_dop_test &lt;- raster::crop(Coral_ras, e_test)</w:t>
      </w:r>
    </w:p>
    <w:p>
      <w:pPr>
        <w:pStyle w:val="Textkrper"/>
        <w:rPr/>
      </w:pPr>
      <w:r>
        <w:rPr/>
        <w:t>raster::writeRaster( coral_mask_test, (“E:/Koralle/images/Coral_Mask_bleaching_2017_test.tif”), overwrite = T )</w:t>
      </w:r>
    </w:p>
    <w:p>
      <w:pPr>
        <w:pStyle w:val="Textkrper"/>
        <w:rPr/>
      </w:pPr>
      <w:r>
        <w:rPr/>
        <w:t>raster::writeRaster( coral_dop_test, (“E:/Koralle/images/Coral_Dop_bleaching_2017_test.tif”), overwrite = T )</w:t>
      </w:r>
    </w:p>
    <w:p>
      <w:pPr>
        <w:pStyle w:val="Textkrper"/>
        <w:rPr/>
      </w:pPr>
      <w:r>
        <w:rPr/>
        <w:t>raster::writeRaster( coral_mask_train, (“E:/Koralle/images/Coral_Mask_bleaching_2017_train.tif”), overwrite = T )</w:t>
      </w:r>
    </w:p>
    <w:p>
      <w:pPr>
        <w:pStyle w:val="Textkrper"/>
        <w:rPr/>
      </w:pPr>
      <w:r>
        <w:rPr/>
        <w:t>raster::writeRaster( coral_dop_train, (“E:/Koralle/images/Coral_Dop_bleaching_2017_train.tif”), overwrite = T )</w:t>
      </w:r>
    </w:p>
    <w:p>
      <w:pPr>
        <w:pStyle w:val="Textkrper"/>
        <w:rPr/>
      </w:pPr>
      <w:r>
        <w:rPr/>
        <w:t>subset_ds &lt;- function(input_raster, model_input_shape, path, targetname = ““, mask = FALSE) { # determine next number of quadrats in x and y direction, by simple rounding targetsizeX &lt;- model_input_shape[1] targetsizeY &lt;- model_input_shape[2] inputX &lt;- ncol(input_raster) inputY &lt;- nrow(input_raster) # determine dimensions of raster so that # it can be split by whole number of subsets (by shrinking it) while (inputX %% targetsizeX != 0) { inputX = inputX - 1 } while (inputY %% targetsizeY != 0) { inputY = inputY - 1 } # determine difference diffX &lt;- ncol(input_raster) - inputX diffY &lt;- nrow(input_raster) - inputY # determine new dimensions of raster and crop, # cutting evenly on all sides if possible newXmin &lt;- floor(diffX / 2) newXmax &lt;- ncol(input_raster) - ceiling(diffX / 2) - 1 newYmin &lt;- floor(diffY / 2) newYmax &lt;- nrow(input_raster) - ceiling(diffY / 2) - 1 rst_cropped &lt;- suppressMessages(raster::crop( input_raster, raster::extent(input_raster, newYmin, newYmax, newXmin, newXmax) )) agg &lt;- suppressMessages(raster::aggregate(rst_cropped[[1]], c(targetsizeX, targetsizeY))) agg[] &lt;- suppressMessages(1:ncell(agg)) agg_poly &lt;- suppressMessages(raster::rasterToPolygons(agg)) names(agg_poly) &lt;-”polis” if (mask) { lapply( seq_along(agg), FUN = function(i) { subs &lt;- local({ e1 &lt;- raster::extent(agg_poly[agg_poly$polis == i,])  subs &lt;- suppressMessages(raster::crop(rst_cropped, e1))  })  writePNG(as.array(subs),  target = paste0(path, targetname, i, ".png"))  }  )  }  else{  lapply(  seq_along(agg),  FUN = function(i) {  subs &lt;- local({  e1 &lt;- raster::extent(agg_poly[agg_poly$polis == i,]) subs &lt;- suppressMessages(raster::crop(rst_cropped, e1)) # rescale to 0-1, for png export if (mask == FALSE) { subs &lt;- suppressMessages((subs - cellStats(subs, “min”)) / (cellStats(subs, “max”) - cellStats(subs, “min”))) } }) writePNG(as.array(subs), target = paste0(path, targetname, i, “.png”)) } ) } rm(subs, agg, agg_poly) gc() return(rst_cropped) } remove_files &lt;- function(df) { lapply( seq(1, nrow(df)), FUN = function(i) { local({ fil = df$list_masks[i]  png = readPNG(fil)  len = length(png)  if (AllEqual(png)) {  file.remove(df$list_dops[i]) file.remove(df$list_masks[i]) } else { } }) } ) }</w:t>
      </w:r>
    </w:p>
    <w:p>
      <w:pPr>
        <w:pStyle w:val="Berschrift1"/>
        <w:rPr/>
      </w:pPr>
      <w:bookmarkStart w:id="0" w:name="read-training-data"/>
      <w:r>
        <w:rPr/>
        <w:t>read training data</w:t>
      </w:r>
    </w:p>
    <w:p>
      <w:pPr>
        <w:pStyle w:val="FirstParagraph"/>
        <w:rPr/>
      </w:pPr>
      <w:r>
        <w:rPr/>
        <w:t>coral_mask_train &lt;- raster::stack(“E:/Koralle/images/Coral_Mask_bleaching_2017_train.tif”) coral_dop_train &lt;- raster::stack(“E:/Koralle/images/Coral_Dop_bleaching_2017_train.tif”) # set the size of each image model_input_shape = c(128, 128)</w:t>
      </w:r>
    </w:p>
    <w:p>
      <w:pPr>
        <w:pStyle w:val="Textkrper"/>
        <w:rPr/>
      </w:pPr>
      <w:r>
        <w:rPr/>
        <w:t>subset_ds( input_raster = coral_mask_train, path = “E:/Koralle/images/Cor_bleaching_2017/”, mask = TRUE, model_input_shape = model_input_shape )</w:t>
      </w:r>
    </w:p>
    <w:p>
      <w:pPr>
        <w:pStyle w:val="Textkrper"/>
        <w:rPr/>
      </w:pPr>
      <w:bookmarkStart w:id="1" w:name="read-training-data"/>
      <w:r>
        <w:rPr/>
        <w:t>subset_ds( input_raster = coral_dop_train, path = “E:/Koralle/images/Dop_bleaching_2017/”, mask = FALSE, model_input_shape = model_input_shape )</w:t>
      </w:r>
      <w:bookmarkEnd w:id="1"/>
    </w:p>
    <w:p>
      <w:pPr>
        <w:pStyle w:val="Berschrift1"/>
        <w:rPr/>
      </w:pPr>
      <w:bookmarkStart w:id="2" w:name="list-all-created-files-in-both-folders"/>
      <w:r>
        <w:rPr/>
        <w:t>list all created files in both folders</w:t>
      </w:r>
    </w:p>
    <w:p>
      <w:pPr>
        <w:pStyle w:val="FirstParagraph"/>
        <w:rPr/>
      </w:pPr>
      <w:r>
        <w:rPr/>
        <w:t>list_dops &lt;- list.files(“E:/Koralle/images/Dop_bleaching_2017/”, full.names = TRUE, pattern = “</w:t>
      </w:r>
      <w:r>
        <w:rPr>
          <w:i/>
          <w:iCs/>
        </w:rPr>
        <w:t>.png”) list_masks &lt;- list.files(”E:/Koralle/images/Cor_bleaching_2017/”, full.names = TRUE, pattern = ”</w:t>
      </w:r>
      <w:r>
        <w:rPr/>
        <w:t>.png”)</w:t>
      </w:r>
      <w:bookmarkEnd w:id="2"/>
    </w:p>
    <w:p>
      <w:pPr>
        <w:pStyle w:val="Berschrift1"/>
        <w:rPr/>
      </w:pPr>
      <w:bookmarkStart w:id="3" w:name="create-a-data-fram"/>
      <w:r>
        <w:rPr/>
        <w:t>create a data fram</w:t>
      </w:r>
    </w:p>
    <w:p>
      <w:pPr>
        <w:pStyle w:val="FirstParagraph"/>
        <w:rPr/>
      </w:pPr>
      <w:r>
        <w:rPr/>
        <w:t>df = data.frame(list_dops, list_masks)</w:t>
      </w:r>
    </w:p>
    <w:p>
      <w:pPr>
        <w:pStyle w:val="Textkrper"/>
        <w:rPr/>
      </w:pPr>
      <w:bookmarkStart w:id="4" w:name="create-a-data-fram"/>
      <w:r>
        <w:rPr/>
        <w:t>remove_files(df)</w:t>
      </w:r>
      <w:bookmarkEnd w:id="4"/>
    </w:p>
    <w:p>
      <w:pPr>
        <w:pStyle w:val="Berschrift1"/>
        <w:rPr/>
      </w:pPr>
      <w:bookmarkStart w:id="5" w:name="list-the-files-again"/>
      <w:r>
        <w:rPr/>
        <w:t>list the files again</w:t>
      </w:r>
    </w:p>
    <w:p>
      <w:pPr>
        <w:pStyle w:val="FirstParagraph"/>
        <w:rPr/>
      </w:pPr>
      <w:r>
        <w:rPr/>
        <w:t>files &lt;- data.frame( img = list.files( file.path(“E:/Koralle/images/Dop_bleaching_2017/”), full.names = TRUE, pattern = “</w:t>
      </w:r>
      <w:r>
        <w:rPr>
          <w:i/>
          <w:iCs/>
        </w:rPr>
        <w:t>.png” ), mask = list.files( file.path(”E:/Koralle/images/Cor_bleaching_2017/”), full.names = TRUE, pattern = ”</w:t>
      </w:r>
      <w:r>
        <w:rPr/>
        <w:t>.png” ) ) # split randomly into training and validation (not testing!!) data sets set.seed(7) data &lt;- initial_split(files, prop = 0.8)</w:t>
      </w:r>
      <w:bookmarkEnd w:id="5"/>
    </w:p>
    <w:p>
      <w:pPr>
        <w:pStyle w:val="Berschrift1"/>
        <w:rPr/>
      </w:pPr>
      <w:bookmarkStart w:id="6" w:name="Xeee0ca5cc44bac8f4baa881b7689d416443e239"/>
      <w:r>
        <w:rPr/>
        <w:t>function to prepare your data set for all further processes</w:t>
      </w:r>
    </w:p>
    <w:p>
      <w:pPr>
        <w:pStyle w:val="FirstParagraph"/>
        <w:rPr/>
      </w:pPr>
      <w:r>
        <w:rPr/>
        <w:t>prepare_ds &lt;- function(files = NULL, train, predict = FALSE, subsets_path = NULL, model_input_shape = c(256, 256), batch_size = batch_size, visual = FALSE) { if (!predict) { # function for random change of saturation,brightness and hue, # will be used as part of the augmentation spectral_augmentation &lt;- function(img) { img &lt;-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random_brightness(img, max_delta = 0.1) img &lt;-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random_contrast(img, lower = 0.9, upper = 1.1) img &lt;-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random_saturation(img, lower = 0.9, upper = 1.1) # make sure we still are between 0 and 1 img &lt;- tf$clip_by_value(img, 0, 1)  }  # create a tf_dataset from the input data.frame  # right now still containing only paths to images  dataset &lt;- tensor_slices_dataset(files)  # use dataset_map to apply function on each record of the dataset  # (each record being a list with two items: img and mask), the  # function is list_modify, which modifies the list items  # 'img' and 'mask' by using the results of applying decode_png on the img and the mask  # -&gt; i.e. pngs are loaded and placed where the paths to the files were (for each record in dataset)  dataset &lt;-  dataset_map(dataset, function(.x)  list_modify(  .x,  img = tf$image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d</m:t>
        </m:r>
        <m:r>
          <w:rPr>
            <w:rFonts w:ascii="Cambria Math" w:hAnsi="Cambria Math"/>
          </w:rPr>
          <m:t xml:space="preserve">e</m:t>
        </m:r>
        <m:r>
          <w:rPr>
            <w:rFonts w:ascii="Cambria Math" w:hAnsi="Cambria Math"/>
          </w:rPr>
          <m:t xml:space="preserve">c</m:t>
        </m:r>
        <m:r>
          <w:rPr>
            <w:rFonts w:ascii="Cambria Math" w:hAnsi="Cambria Math"/>
          </w:rPr>
          <m:t xml:space="preserve">o</m:t>
        </m:r>
        <m:r>
          <w:rPr>
            <w:rFonts w:ascii="Cambria Math" w:hAnsi="Cambria Math"/>
          </w:rPr>
          <m:t xml:space="preserve">d</m:t>
        </m:r>
        <m:sSub>
          <m:e>
            <m:r>
              <w:rPr>
                <w:rFonts w:ascii="Cambria Math" w:hAnsi="Cambria Math"/>
              </w:rPr>
              <m:t xml:space="preserve">e</m:t>
            </m:r>
          </m:e>
          <m:sub>
            <m:r>
              <w:rPr>
                <w:rFonts w:ascii="Cambria Math" w:hAnsi="Cambria Math"/>
              </w:rPr>
              <m:t xml:space="preserve">p</m:t>
            </m:r>
          </m:sub>
        </m:sSub>
        <m:r>
          <w:rPr>
            <w:rFonts w:ascii="Cambria Math" w:hAnsi="Cambria Math"/>
          </w:rPr>
          <m:t xml:space="preserve">n</m:t>
        </m:r>
        <m:r>
          <w:rPr>
            <w:rFonts w:ascii="Cambria Math" w:hAnsi="Cambria Math"/>
          </w:rPr>
          <m:t xml:space="preserve">g</m:t>
        </m:r>
      </m:oMath>
      <w:r>
        <w:rPr/>
        <w:t>io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r</m:t>
        </m:r>
        <m:r>
          <w:rPr>
            <w:rFonts w:ascii="Cambria Math" w:hAnsi="Cambria Math"/>
          </w:rPr>
          <m:t xml:space="preserve">e</m:t>
        </m:r>
        <m:r>
          <w:rPr>
            <w:rFonts w:ascii="Cambria Math" w:hAnsi="Cambria Math"/>
          </w:rPr>
          <m:t xml:space="preserve">a</m:t>
        </m:r>
        <m:sSub>
          <m:e>
            <m:r>
              <w:rPr>
                <w:rFonts w:ascii="Cambria Math" w:hAnsi="Cambria Math"/>
              </w:rPr>
              <m:t xml:space="preserve">d</m:t>
            </m:r>
          </m:e>
          <m:sub>
            <m:r>
              <w:rPr>
                <w:rFonts w:ascii="Cambria Math" w:hAnsi="Cambria Math"/>
              </w:rPr>
              <m:t xml:space="preserve">f</m:t>
            </m:r>
          </m:sub>
        </m:sSub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l</m:t>
        </m:r>
        <m:r>
          <w:rPr>
            <w:rFonts w:ascii="Cambria Math" w:hAnsi="Cambria Math"/>
          </w:rPr>
          <m:t xml:space="preserve">e</m:t>
        </m:r>
      </m:oMath>
      <w:r>
        <w:rPr/>
        <w:t>img)), mask =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decode_png(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o</m:t>
        </m:r>
      </m:oMath>
      <w:r>
        <w:rPr/>
        <w:t>read_file(.x$mask))  ))  # convert to float32:  # for each record in dataset, both its list items are modified  # by the result of applying convert_image_dtype to them  dataset &lt;-  dataset_map(dataset, function(.x)  list_modify(  .x,  img = tf$image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c</m:t>
        </m:r>
        <m:r>
          <w:rPr>
            <w:rFonts w:ascii="Cambria Math" w:hAnsi="Cambria Math"/>
          </w:rPr>
          <m:t xml:space="preserve">o</m:t>
        </m:r>
        <m:r>
          <w:rPr>
            <w:rFonts w:ascii="Cambria Math" w:hAnsi="Cambria Math"/>
          </w:rPr>
          <m:t xml:space="preserve">n</m:t>
        </m:r>
        <m:r>
          <w:rPr>
            <w:rFonts w:ascii="Cambria Math" w:hAnsi="Cambria Math"/>
          </w:rPr>
          <m:t xml:space="preserve">v</m:t>
        </m:r>
        <m:r>
          <w:rPr>
            <w:rFonts w:ascii="Cambria Math" w:hAnsi="Cambria Math"/>
          </w:rPr>
          <m:t xml:space="preserve">e</m:t>
        </m:r>
        <m:r>
          <w:rPr>
            <w:rFonts w:ascii="Cambria Math" w:hAnsi="Cambria Math"/>
          </w:rPr>
          <m:t xml:space="preserve">r</m:t>
        </m:r>
        <m:sSub>
          <m:e>
            <m:r>
              <w:rPr>
                <w:rFonts w:ascii="Cambria Math" w:hAnsi="Cambria Math"/>
              </w:rPr>
              <m:t xml:space="preserve">t</m:t>
            </m:r>
          </m:e>
          <m:sub>
            <m:r>
              <w:rPr>
                <w:rFonts w:ascii="Cambria Math" w:hAnsi="Cambria Math"/>
              </w:rPr>
              <m:t xml:space="preserve">i</m:t>
            </m:r>
          </m:sub>
        </m:sSub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sSub>
          <m:e>
            <m:r>
              <w:rPr>
                <w:rFonts w:ascii="Cambria Math" w:hAnsi="Cambria Math"/>
              </w:rPr>
              <m:t xml:space="preserve">e</m:t>
            </m:r>
          </m:e>
          <m:sub>
            <m:r>
              <w:rPr>
                <w:rFonts w:ascii="Cambria Math" w:hAnsi="Cambria Math"/>
              </w:rPr>
              <m:t xml:space="preserve">d</m:t>
            </m:r>
          </m:sub>
        </m:sSub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y</m:t>
        </m:r>
        <m:r>
          <w:rPr>
            <w:rFonts w:ascii="Cambria Math" w:hAnsi="Cambria Math"/>
          </w:rPr>
          <m:t xml:space="preserve">p</m:t>
        </m:r>
        <m:r>
          <w:rPr>
            <w:rFonts w:ascii="Cambria Math" w:hAnsi="Cambria Math"/>
          </w:rPr>
          <m:t xml:space="preserve">e</m:t>
        </m:r>
      </m:oMath>
      <w:r>
        <w:rPr/>
        <w:t>img, dtype =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f</m:t>
        </m:r>
        <m:r>
          <w:rPr>
            <w:rFonts w:ascii="Cambria Math" w:hAnsi="Cambria Math"/>
          </w:rPr>
          <m:t xml:space="preserve">l</m:t>
        </m:r>
        <m:r>
          <w:rPr>
            <w:rFonts w:ascii="Cambria Math" w:hAnsi="Cambria Math"/>
          </w:rPr>
          <m:t xml:space="preserve">o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32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s</m:t>
        </m:r>
        <m:r>
          <w:rPr>
            <w:rFonts w:ascii="Cambria Math" w:hAnsi="Cambria Math"/>
          </w:rPr>
          <m:t xml:space="preserve">k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f</m:t>
        </m:r>
      </m:oMath>
      <w:r>
        <w:rPr/>
        <w:t>image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c</m:t>
        </m:r>
        <m:r>
          <w:rPr>
            <w:rFonts w:ascii="Cambria Math" w:hAnsi="Cambria Math"/>
          </w:rPr>
          <m:t xml:space="preserve">o</m:t>
        </m:r>
        <m:r>
          <w:rPr>
            <w:rFonts w:ascii="Cambria Math" w:hAnsi="Cambria Math"/>
          </w:rPr>
          <m:t xml:space="preserve">n</m:t>
        </m:r>
        <m:r>
          <w:rPr>
            <w:rFonts w:ascii="Cambria Math" w:hAnsi="Cambria Math"/>
          </w:rPr>
          <m:t xml:space="preserve">v</m:t>
        </m:r>
        <m:r>
          <w:rPr>
            <w:rFonts w:ascii="Cambria Math" w:hAnsi="Cambria Math"/>
          </w:rPr>
          <m:t xml:space="preserve">e</m:t>
        </m:r>
        <m:r>
          <w:rPr>
            <w:rFonts w:ascii="Cambria Math" w:hAnsi="Cambria Math"/>
          </w:rPr>
          <m:t xml:space="preserve">r</m:t>
        </m:r>
        <m:sSub>
          <m:e>
            <m:r>
              <w:rPr>
                <w:rFonts w:ascii="Cambria Math" w:hAnsi="Cambria Math"/>
              </w:rPr>
              <m:t xml:space="preserve">t</m:t>
            </m:r>
          </m:e>
          <m:sub>
            <m:r>
              <w:rPr>
                <w:rFonts w:ascii="Cambria Math" w:hAnsi="Cambria Math"/>
              </w:rPr>
              <m:t xml:space="preserve">i</m:t>
            </m:r>
          </m:sub>
        </m:sSub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sSub>
          <m:e>
            <m:r>
              <w:rPr>
                <w:rFonts w:ascii="Cambria Math" w:hAnsi="Cambria Math"/>
              </w:rPr>
              <m:t xml:space="preserve">e</m:t>
            </m:r>
          </m:e>
          <m:sub>
            <m:r>
              <w:rPr>
                <w:rFonts w:ascii="Cambria Math" w:hAnsi="Cambria Math"/>
              </w:rPr>
              <m:t xml:space="preserve">d</m:t>
            </m:r>
          </m:sub>
        </m:sSub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y</m:t>
        </m:r>
        <m:r>
          <w:rPr>
            <w:rFonts w:ascii="Cambria Math" w:hAnsi="Cambria Math"/>
          </w:rPr>
          <m:t xml:space="preserve">p</m:t>
        </m:r>
        <m:r>
          <w:rPr>
            <w:rFonts w:ascii="Cambria Math" w:hAnsi="Cambria Math"/>
          </w:rPr>
          <m:t xml:space="preserve">e</m:t>
        </m:r>
      </m:oMath>
      <w:r>
        <w:rPr/>
        <w:t>mask, dtype = tf$float32)  ))  # data augmentation performed on training set only  if (train) {  # augmentation 1: flip left right, including random change of  # saturation, brightness and contrast  # for each record in dataset, only the img item is modified by the result  # of applying spectral_augmentation to it  augmentation &lt;-  dataset_map(dataset, function(.x)  list_modify(.x, img = spectral_augmentation(.x$img))) #…as opposed to this, flipping is applied to img and mask of each record augmentation &lt;- dataset_map(augmentation, function(.x) list_modify( .x, img =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flip_left_right(.x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s</m:t>
        </m:r>
        <m:r>
          <w:rPr>
            <w:rFonts w:ascii="Cambria Math" w:hAnsi="Cambria Math"/>
          </w:rPr>
          <m:t xml:space="preserve">k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f</m:t>
        </m:r>
      </m:oMath>
      <w:r>
        <w:rPr/>
        <w:t>image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f</m:t>
        </m:r>
        <m:r>
          <w:rPr>
            <w:rFonts w:ascii="Cambria Math" w:hAnsi="Cambria Math"/>
          </w:rPr>
          <m:t xml:space="preserve">l</m:t>
        </m:r>
        <m:r>
          <w:rPr>
            <w:rFonts w:ascii="Cambria Math" w:hAnsi="Cambria Math"/>
          </w:rPr>
          <m:t xml:space="preserve">i</m:t>
        </m:r>
        <m:sSub>
          <m:e>
            <m:r>
              <w:rPr>
                <w:rFonts w:ascii="Cambria Math" w:hAnsi="Cambria Math"/>
              </w:rPr>
              <m:t xml:space="preserve">p</m:t>
            </m:r>
          </m:e>
          <m:sub>
            <m:r>
              <w:rPr>
                <w:rFonts w:ascii="Cambria Math" w:hAnsi="Cambria Math"/>
              </w:rPr>
              <m:t xml:space="preserve">l</m:t>
            </m:r>
          </m:sub>
        </m:sSub>
        <m:r>
          <w:rPr>
            <w:rFonts w:ascii="Cambria Math" w:hAnsi="Cambria Math"/>
          </w:rPr>
          <m:t xml:space="preserve">e</m:t>
        </m:r>
        <m:r>
          <w:rPr>
            <w:rFonts w:ascii="Cambria Math" w:hAnsi="Cambria Math"/>
          </w:rPr>
          <m:t xml:space="preserve">f</m:t>
        </m:r>
        <m:sSub>
          <m:e>
            <m:r>
              <w:rPr>
                <w:rFonts w:ascii="Cambria Math" w:hAnsi="Cambria Math"/>
              </w:rPr>
              <m:t xml:space="preserve">t</m:t>
            </m:r>
          </m:e>
          <m:sub>
            <m:r>
              <w:rPr>
                <w:rFonts w:ascii="Cambria Math" w:hAnsi="Cambria Math"/>
              </w:rPr>
              <m:t xml:space="preserve">r</m:t>
            </m:r>
          </m:sub>
        </m:sSub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h</m:t>
        </m:r>
        <m:r>
          <w:rPr>
            <w:rFonts w:ascii="Cambria Math" w:hAnsi="Cambria Math"/>
          </w:rPr>
          <m:t xml:space="preserve">t</m:t>
        </m:r>
      </m:oMath>
      <w:r>
        <w:rPr/>
        <w:t>mask) )) dataset_augmented &lt;- dataset_concatenate(augmentation, dataset) # augmentation 2: flip up down, # including random change of saturation, brightness and contrast augmentation &lt;- dataset_map(dataset, function(.x) list_modify(.x, img = spectral_augmentation(.x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u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e</m:t>
        </m:r>
        <m:r>
          <w:rPr>
            <w:rFonts w:ascii="Cambria Math" w:hAnsi="Cambria Math"/>
          </w:rPr>
          <m:t xml:space="preserve">n</m:t>
        </m:r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o</m:t>
        </m:r>
        <m:r>
          <w:rPr>
            <w:rFonts w:ascii="Cambria Math" w:hAnsi="Cambria Math"/>
          </w:rPr>
          <m:t xml:space="preserve">n</m:t>
        </m:r>
        <m:r>
          <w:rPr>
            <w:rFonts w:ascii="Cambria Math" w:hAnsi="Cambria Math"/>
          </w:rPr>
          <m:t xml:space="preserve">&lt;</m:t>
        </m:r>
        <m:r>
          <w:rPr>
            <w:rFonts w:ascii="Cambria Math" w:hAnsi="Cambria Math"/>
          </w:rPr>
          <m:t xml:space="preserve">−</m:t>
        </m:r>
        <m:r>
          <w:rPr>
            <w:rFonts w:ascii="Cambria Math" w:hAnsi="Cambria Math"/>
          </w:rPr>
          <m:t xml:space="preserve">d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s</m:t>
        </m:r>
        <m:r>
          <w:rPr>
            <w:rFonts w:ascii="Cambria Math" w:hAnsi="Cambria Math"/>
          </w:rPr>
          <m:t xml:space="preserve">e</m:t>
        </m:r>
        <m:sSub>
          <m:e>
            <m:r>
              <w:rPr>
                <w:rFonts w:ascii="Cambria Math" w:hAnsi="Cambria Math"/>
              </w:rPr>
              <m:t xml:space="preserve">t</m:t>
            </m:r>
          </m:e>
          <m:sub>
            <m:r>
              <w:rPr>
                <w:rFonts w:ascii="Cambria Math" w:hAnsi="Cambria Math"/>
              </w:rPr>
              <m:t xml:space="preserve">m</m:t>
            </m:r>
          </m:sub>
        </m:sSub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p</m:t>
        </m:r>
      </m:oMath>
      <w:r>
        <w:rPr/>
        <w:t>image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f</m:t>
        </m:r>
        <m:r>
          <w:rPr>
            <w:rFonts w:ascii="Cambria Math" w:hAnsi="Cambria Math"/>
          </w:rPr>
          <m:t xml:space="preserve">l</m:t>
        </m:r>
        <m:r>
          <w:rPr>
            <w:rFonts w:ascii="Cambria Math" w:hAnsi="Cambria Math"/>
          </w:rPr>
          <m:t xml:space="preserve">i</m:t>
        </m:r>
        <m:sSub>
          <m:e>
            <m:r>
              <w:rPr>
                <w:rFonts w:ascii="Cambria Math" w:hAnsi="Cambria Math"/>
              </w:rPr>
              <m:t xml:space="preserve">p</m:t>
            </m:r>
          </m:e>
          <m:sub>
            <m:r>
              <w:rPr>
                <w:rFonts w:ascii="Cambria Math" w:hAnsi="Cambria Math"/>
              </w:rPr>
              <m:t xml:space="preserve">u</m:t>
            </m:r>
          </m:sub>
        </m:sSub>
        <m:sSub>
          <m:e>
            <m:r>
              <w:rPr>
                <w:rFonts w:ascii="Cambria Math" w:hAnsi="Cambria Math"/>
              </w:rPr>
              <m:t xml:space="preserve">p</m:t>
            </m:r>
          </m:e>
          <m:sub>
            <m:r>
              <w:rPr>
                <w:rFonts w:ascii="Cambria Math" w:hAnsi="Cambria Math"/>
              </w:rPr>
              <m:t xml:space="preserve">d</m:t>
            </m:r>
          </m:sub>
        </m:sSub>
        <m:r>
          <w:rPr>
            <w:rFonts w:ascii="Cambria Math" w:hAnsi="Cambria Math"/>
          </w:rPr>
          <m:t xml:space="preserve">o</m:t>
        </m:r>
        <m:r>
          <w:rPr>
            <w:rFonts w:ascii="Cambria Math" w:hAnsi="Cambria Math"/>
          </w:rPr>
          <m:t xml:space="preserve">w</m:t>
        </m:r>
        <m:r>
          <w:rPr>
            <w:rFonts w:ascii="Cambria Math" w:hAnsi="Cambria Math"/>
          </w:rPr>
          <m:t xml:space="preserve">n</m:t>
        </m:r>
      </m:oMath>
      <w:r>
        <w:rPr/>
        <w:t>img), mask =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flip_up_down(.x$mask)  ))  dataset_augmented &lt;-  dataset_concatenate(augmentation, dataset_augmented)  # augmentation 3: flip left right AND up down,  # including random change of saturation, brightness and contrast  augmentation &lt;-  dataset_map(dataset, function(.x)  list_modify(.x, img = spectral_augmentation(.x$img))) augmentation &lt;- dataset_map(augmentation, function(.x) list_modify( .x, img =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flip_left_right(.x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s</m:t>
        </m:r>
        <m:r>
          <w:rPr>
            <w:rFonts w:ascii="Cambria Math" w:hAnsi="Cambria Math"/>
          </w:rPr>
          <m:t xml:space="preserve">k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f</m:t>
        </m:r>
      </m:oMath>
      <w:r>
        <w:rPr/>
        <w:t>image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f</m:t>
        </m:r>
        <m:r>
          <w:rPr>
            <w:rFonts w:ascii="Cambria Math" w:hAnsi="Cambria Math"/>
          </w:rPr>
          <m:t xml:space="preserve">l</m:t>
        </m:r>
        <m:r>
          <w:rPr>
            <w:rFonts w:ascii="Cambria Math" w:hAnsi="Cambria Math"/>
          </w:rPr>
          <m:t xml:space="preserve">i</m:t>
        </m:r>
        <m:sSub>
          <m:e>
            <m:r>
              <w:rPr>
                <w:rFonts w:ascii="Cambria Math" w:hAnsi="Cambria Math"/>
              </w:rPr>
              <m:t xml:space="preserve">p</m:t>
            </m:r>
          </m:e>
          <m:sub>
            <m:r>
              <w:rPr>
                <w:rFonts w:ascii="Cambria Math" w:hAnsi="Cambria Math"/>
              </w:rPr>
              <m:t xml:space="preserve">l</m:t>
            </m:r>
          </m:sub>
        </m:sSub>
        <m:r>
          <w:rPr>
            <w:rFonts w:ascii="Cambria Math" w:hAnsi="Cambria Math"/>
          </w:rPr>
          <m:t xml:space="preserve">e</m:t>
        </m:r>
        <m:r>
          <w:rPr>
            <w:rFonts w:ascii="Cambria Math" w:hAnsi="Cambria Math"/>
          </w:rPr>
          <m:t xml:space="preserve">f</m:t>
        </m:r>
        <m:sSub>
          <m:e>
            <m:r>
              <w:rPr>
                <w:rFonts w:ascii="Cambria Math" w:hAnsi="Cambria Math"/>
              </w:rPr>
              <m:t xml:space="preserve">t</m:t>
            </m:r>
          </m:e>
          <m:sub>
            <m:r>
              <w:rPr>
                <w:rFonts w:ascii="Cambria Math" w:hAnsi="Cambria Math"/>
              </w:rPr>
              <m:t xml:space="preserve">r</m:t>
            </m:r>
          </m:sub>
        </m:sSub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h</m:t>
        </m:r>
        <m:r>
          <w:rPr>
            <w:rFonts w:ascii="Cambria Math" w:hAnsi="Cambria Math"/>
          </w:rPr>
          <m:t xml:space="preserve">t</m:t>
        </m:r>
      </m:oMath>
      <w:r>
        <w:rPr/>
        <w:t>mask) )) augmentation &lt;- dataset_map(augmentation, function(.x) list_modify( .x, img =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flip_up_down(.x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s</m:t>
        </m:r>
        <m:r>
          <w:rPr>
            <w:rFonts w:ascii="Cambria Math" w:hAnsi="Cambria Math"/>
          </w:rPr>
          <m:t xml:space="preserve">k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f</m:t>
        </m:r>
      </m:oMath>
      <w:r>
        <w:rPr/>
        <w:t>image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f</m:t>
        </m:r>
        <m:r>
          <w:rPr>
            <w:rFonts w:ascii="Cambria Math" w:hAnsi="Cambria Math"/>
          </w:rPr>
          <m:t xml:space="preserve">l</m:t>
        </m:r>
        <m:r>
          <w:rPr>
            <w:rFonts w:ascii="Cambria Math" w:hAnsi="Cambria Math"/>
          </w:rPr>
          <m:t xml:space="preserve">i</m:t>
        </m:r>
        <m:sSub>
          <m:e>
            <m:r>
              <w:rPr>
                <w:rFonts w:ascii="Cambria Math" w:hAnsi="Cambria Math"/>
              </w:rPr>
              <m:t xml:space="preserve">p</m:t>
            </m:r>
          </m:e>
          <m:sub>
            <m:r>
              <w:rPr>
                <w:rFonts w:ascii="Cambria Math" w:hAnsi="Cambria Math"/>
              </w:rPr>
              <m:t xml:space="preserve">u</m:t>
            </m:r>
          </m:sub>
        </m:sSub>
        <m:sSub>
          <m:e>
            <m:r>
              <w:rPr>
                <w:rFonts w:ascii="Cambria Math" w:hAnsi="Cambria Math"/>
              </w:rPr>
              <m:t xml:space="preserve">p</m:t>
            </m:r>
          </m:e>
          <m:sub>
            <m:r>
              <w:rPr>
                <w:rFonts w:ascii="Cambria Math" w:hAnsi="Cambria Math"/>
              </w:rPr>
              <m:t xml:space="preserve">d</m:t>
            </m:r>
          </m:sub>
        </m:sSub>
        <m:r>
          <w:rPr>
            <w:rFonts w:ascii="Cambria Math" w:hAnsi="Cambria Math"/>
          </w:rPr>
          <m:t xml:space="preserve">o</m:t>
        </m:r>
        <m:r>
          <w:rPr>
            <w:rFonts w:ascii="Cambria Math" w:hAnsi="Cambria Math"/>
          </w:rPr>
          <m:t xml:space="preserve">w</m:t>
        </m:r>
        <m:r>
          <w:rPr>
            <w:rFonts w:ascii="Cambria Math" w:hAnsi="Cambria Math"/>
          </w:rPr>
          <m:t xml:space="preserve">n</m:t>
        </m:r>
      </m:oMath>
      <w:r>
        <w:rPr/>
        <w:t>mask) )) dataset_augmented &lt;- dataset_concatenate(augmentation, dataset_augmented) } # shuffling on training set only # unsauber if (!visual) { if (train) { dataset &lt;- dataset_shuffle(dataset_augmented, buffer_size = batch_size * 256) } # train in batches; batch size might need to be adapted depending on # available memory dataset &lt;- dataset_batch(dataset, batch_size) } if (visual) { dataset &lt;- dataset_augmented } # output needs to be unnamed dataset &lt;- dataset_map(dataset, unname) } else{ # make sure subsets are read in in correct order # so that they can later be reassembled correctly # needs files to be named accordingly (only number) o &lt;- order(as.numeric(tools::file_path_sans_ext(basename( list.files(subsets_path) )))) subset_list &lt;- list.files(subsets_path, full.names = T)[o] dataset &lt;- tensor_slices_dataset(subset_list) dataset &lt;- dataset_map(dataset, function(.x)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decode_png(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o</m:t>
        </m:r>
      </m:oMath>
      <w:r>
        <w:rPr/>
        <w:t>read_file(.x))) dataset &lt;- dataset_map(dataset, function(.x)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convert_image_dtype(.x, dtype = tf$float32)) dataset &lt;- dataset_batch(dataset, batch_size) dataset &lt;- dataset_map(dataset, unname) } }</w:t>
      </w:r>
      <w:bookmarkEnd w:id="6"/>
    </w:p>
    <w:p>
      <w:pPr>
        <w:pStyle w:val="Berschrift1"/>
        <w:rPr/>
      </w:pPr>
      <w:bookmarkStart w:id="7" w:name="one-more-parameter"/>
      <w:r>
        <w:rPr/>
        <w:t>one more parameter</w:t>
      </w:r>
    </w:p>
    <w:p>
      <w:pPr>
        <w:pStyle w:val="FirstParagraph"/>
        <w:rPr/>
      </w:pPr>
      <w:bookmarkStart w:id="8" w:name="one-more-parameter"/>
      <w:r>
        <w:rPr/>
        <w:t>batch_size = 8</w:t>
      </w:r>
      <w:bookmarkEnd w:id="8"/>
    </w:p>
    <w:p>
      <w:pPr>
        <w:pStyle w:val="Berschrift1"/>
        <w:rPr/>
      </w:pPr>
      <w:bookmarkStart w:id="9" w:name="prepare-data-for-training"/>
      <w:r>
        <w:rPr/>
        <w:t>prepare data for training</w:t>
      </w:r>
    </w:p>
    <w:p>
      <w:pPr>
        <w:pStyle w:val="FirstParagraph"/>
        <w:rPr/>
      </w:pPr>
      <w:bookmarkStart w:id="10" w:name="prepare-data-for-training"/>
      <w:r>
        <w:rPr/>
        <w:t>training_dataset &lt;- prepare_ds( training(data), train = TRUE, predict = FALSE, model_input_shape = model_input_shape, batch_size = batch_size )</w:t>
      </w:r>
      <w:bookmarkEnd w:id="10"/>
    </w:p>
    <w:p>
      <w:pPr>
        <w:pStyle w:val="Berschrift1"/>
        <w:rPr/>
      </w:pPr>
      <w:bookmarkStart w:id="11" w:name="also-prepare-validation-data"/>
      <w:r>
        <w:rPr/>
        <w:t>also prepare validation data</w:t>
      </w:r>
    </w:p>
    <w:p>
      <w:pPr>
        <w:pStyle w:val="FirstParagraph"/>
        <w:rPr/>
      </w:pPr>
      <w:bookmarkStart w:id="12" w:name="also-prepare-validation-data"/>
      <w:r>
        <w:rPr/>
        <w:t>validation_dataset &lt;- prepare_ds( testing(data), train = FALSE, predict = FALSE, model_input_shape = model_input_shape, batch_size = batch_size )</w:t>
      </w:r>
      <w:bookmarkEnd w:id="12"/>
    </w:p>
    <w:p>
      <w:pPr>
        <w:pStyle w:val="Berschrift1"/>
        <w:rPr/>
      </w:pPr>
      <w:bookmarkStart w:id="13" w:name="we-first-get-a-all-our-training-data"/>
      <w:r>
        <w:rPr/>
        <w:t>we first get a all our training data</w:t>
      </w:r>
    </w:p>
    <w:p>
      <w:pPr>
        <w:pStyle w:val="FirstParagraph"/>
        <w:rPr/>
      </w:pPr>
      <w:bookmarkStart w:id="14" w:name="we-first-get-a-all-our-training-data"/>
      <w:r>
        <w:rPr/>
        <w:t>it &lt;- as_iterator(training_dataset) it &lt;- iterate(it) # head(it)</w:t>
      </w:r>
      <w:bookmarkEnd w:id="14"/>
    </w:p>
    <w:p>
      <w:pPr>
        <w:pStyle w:val="Berschrift1"/>
        <w:rPr/>
      </w:pPr>
      <w:bookmarkStart w:id="15" w:name="Xce88c3b7833751d04e6d28fdeab5ba4325785fa"/>
      <w:r>
        <w:rPr/>
        <w:t>we convert our data to an array and also subset our iterator e.g. </w:t>
      </w:r>
      <w:bookmarkEnd w:id="15"/>
    </w:p>
    <w:p>
      <w:pPr>
        <w:pStyle w:val="Berschrift1"/>
        <w:rPr/>
      </w:pPr>
      <w:bookmarkStart w:id="16" w:name="with-the-4th-batch-4-of-the-images-1"/>
      <w:r>
        <w:rPr/>
        <w:t>with the 4th batch ([[4]]) of the images ([[1]])</w:t>
      </w:r>
    </w:p>
    <w:p>
      <w:pPr>
        <w:pStyle w:val="FirstParagraph"/>
        <w:rPr/>
      </w:pPr>
      <w:bookmarkStart w:id="17" w:name="with-the-4th-batch-4-of-the-images-1"/>
      <w:r>
        <w:rPr/>
        <w:t>im &lt;-as.array(it[[4]][[1]]) # then we subset just take the first image out of our batch im &lt;- im[1,,,] # and plot it plot(as.raster(im))</w:t>
      </w:r>
      <w:bookmarkEnd w:id="17"/>
    </w:p>
    <w:p>
      <w:pPr>
        <w:pStyle w:val="Textkrper"/>
        <w:rPr/>
      </w:pPr>
      <w:r>
        <w:rPr/>
        <w:drawing>
          <wp:anchor behindDoc="0" distT="0" distB="0" distL="0" distR="0" simplePos="0" locked="0" layoutInCell="0" allowOverlap="1" relativeHeight="27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312920" cy="3246120"/>
            <wp:effectExtent l="0" t="0" r="0" b="0"/>
            <wp:wrapSquare wrapText="largest"/>
            <wp:docPr id="1" name="Bild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ild1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920" cy="32461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bookmarkStart w:id="18" w:name="X7ad00a2d6bb1cd56ba5e35d963da79a2a7084b1"/>
      <w:r>
        <w:rPr/>
        <w:t>and for the according mask it is almost the same</w:t>
      </w:r>
    </w:p>
    <w:p>
      <w:pPr>
        <w:pStyle w:val="FirstParagraph"/>
        <w:rPr/>
      </w:pPr>
      <w:r>
        <w:rPr/>
        <w:t>ma &lt;-as.array(it[[4]][[2]]) ma &lt;- ma[1,,,] plot(as.raster(ma))</w:t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  <w:drawing>
          <wp:anchor behindDoc="0" distT="0" distB="0" distL="0" distR="0" simplePos="0" locked="0" layoutInCell="0" allowOverlap="1" relativeHeight="28">
            <wp:simplePos x="0" y="0"/>
            <wp:positionH relativeFrom="column">
              <wp:align>center</wp:align>
            </wp:positionH>
            <wp:positionV relativeFrom="paragraph">
              <wp:align>top</wp:align>
            </wp:positionV>
            <wp:extent cx="4312920" cy="3246120"/>
            <wp:effectExtent l="0" t="0" r="0" b="0"/>
            <wp:wrapSquare wrapText="largest"/>
            <wp:docPr id="2" name="Bild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ild2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920" cy="32461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  <w:t>#U-Net # function to build a U-Net # of course it is possible to change the input_shape get_unet_128 &lt;- function(input_shape = c(128, 128, 3), num_classes = 1) { inputs &lt;- layer_input(shape = input_shape) # 128 down1 &lt;- inputs %&gt;% layer_conv_2d(filters = 64, kernel_size = c(3, 3), padding = “same”) %&gt;% layer_activation(“relu”) %&gt;% layer_conv_2d(filters = 64, kernel_size = c(3, 3), padding = “same”) %&gt;% layer_activation(“relu”) down1_pool &lt;- down1 %&gt;% layer_max_pooling_2d(pool_size = c(2, 2), strides = c(2, 2)) # 64 down2 &lt;- down1_pool %&gt;% layer_conv_2d(filters = 128, kernel_size = c(3, 3), padding = “same”) %&gt;% layer_activation(“relu”) %&gt;% layer_conv_2d(filters = 128, kernel_size = c(3, 3), padding = “same”) %&gt;% layer_activation(“relu”) down2_pool &lt;- down2 %&gt;% layer_max_pooling_2d(pool_size = c(2, 2), strides = c(2, 2)) # 32 down3 &lt;- down2_pool %&gt;% layer_conv_2d(filters = 256, kernel_size = c(3, 3), padding = “same”) %&gt;% layer_activation(“relu”) %&gt;% layer_conv_2d(filters = 256, kernel_size = c(3, 3), padding = “same”) %&gt;% layer_activation(“relu”) down3_pool &lt;- down3 %&gt;% layer_max_pooling_2d(pool_size = c(2, 2), strides = c(2, 2)) # 16 down4 &lt;- down3_pool %&gt;% layer_conv_2d(filters = 512, kernel_size = c(3, 3), padding = “same”) %&gt;% layer_activation(“relu”) %&gt;% layer_conv_2d(filters = 512, kernel_size = c(3, 3), padding = “same”) %&gt;% layer_activation(“relu”) down4_pool &lt;- down4 %&gt;% layer_max_pooling_2d(pool_size = c(2, 2), strides = c(2, 2)) # # 8 center &lt;- down4_pool %&gt;% layer_conv_2d(filters = 1024, kernel_size = c(3, 3), padding = “same”) %&gt;% layer_activation(“relu”) %&gt;% layer_conv_2d(filters = 1024, kernel_size = c(3, 3), padding = “same”) %&gt;% layer_activation(“relu”) # center up4 &lt;- center %&gt;% layer_upsampling_2d(size = c(2, 2)) %&gt;% { layer_concatenate(inputs = list(down4, .), axis = 3) } %&gt;% layer_conv_2d(filters = 512, kernel_size = c(3, 3), padding = “same”) %&gt;% layer_activation(“relu”) %&gt;% layer_conv_2d(filters = 512, kernel_size = c(3, 3), padding = “same”) %&gt;% layer_activation(“relu”) %&gt;% layer_conv_2d(filters = 512, kernel_size = c(3, 3), padding = “same”) %&gt;% layer_activation(“relu”) # 16 up3 &lt;- up4 %&gt;% layer_upsampling_2d(size = c(2, 2)) %&gt;% { layer_concatenate(inputs = list(down3, .), axis = 3) } %&gt;% layer_conv_2d(filters = 256, kernel_size = c(3, 3), padding = “same”) %&gt;% layer_activation(“relu”) %&gt;% layer_conv_2d(filters = 256, kernel_size = c(3, 3), padding = “same”) %&gt;% layer_activation(“relu”) %&gt;% layer_conv_2d(filters = 256, kernel_size = c(3, 3), padding = “same”) %&gt;% layer_activation(“relu”) # 32 up2 &lt;- up3 %&gt;% layer_upsampling_2d(size = c(2, 2)) %&gt;% { layer_concatenate(inputs = list(down2, .), axis = 3) } %&gt;% layer_conv_2d(filters = 128, kernel_size = c(3, 3), padding = “same”) %&gt;% layer_activation(“relu”) %&gt;% layer_conv_2d(filters = 128, kernel_size = c(3, 3), padding = “same”) %&gt;% layer_activation(“relu”) %&gt;% layer_conv_2d(filters = 128, kernel_size = c(3, 3), padding = “same”) %&gt;% layer_activation(“relu”) # # 64 up1 &lt;- up2 %&gt;% layer_upsampling_2d(size = c(2, 2)) %&gt;% { layer_concatenate(inputs = list(down1, .), axis = 3) } %&gt;% layer_conv_2d(filters = 64, kernel_size = c(3, 3), padding = “same”) %&gt;% layer_activation(“relu”) %&gt;% layer_conv_2d(filters = 64, kernel_size = c(3, 3), padding = “same”) %&gt;% layer_activation(“relu”) %&gt;% layer_conv_2d(filters = 64, kernel_size = c(3, 3), padding = “same”) %&gt;% layer_activation(“relu”) # 128 classify &lt;- layer_conv_2d( up1, filters = num_classes, kernel_size = c(1, 1), activation = “sigmoid” ) model &lt;- keras_model(inputs = inputs, outputs = classify) return(model) }</w:t>
      </w:r>
    </w:p>
    <w:p>
      <w:pPr>
        <w:pStyle w:val="Textkrper"/>
        <w:rPr/>
      </w:pPr>
      <w:bookmarkStart w:id="19" w:name="X7ad00a2d6bb1cd56ba5e35d963da79a2a7084b1"/>
      <w:r>
        <w:rPr/>
        <w:t>unet_model &lt;- get_unet_128() # compile the model unet_model %&gt;% compile( optimizer = optimizer_adam(learning_rate = 0.0001), loss = “binary_crossentropy”, metrics = “accuracy” )</w:t>
      </w:r>
      <w:bookmarkEnd w:id="19"/>
    </w:p>
    <w:p>
      <w:pPr>
        <w:pStyle w:val="Berschrift1"/>
        <w:rPr/>
      </w:pPr>
      <w:bookmarkStart w:id="20" w:name="train-the-model"/>
      <w:r>
        <w:rPr/>
        <w:t>train the model</w:t>
      </w:r>
    </w:p>
    <w:p>
      <w:pPr>
        <w:pStyle w:val="FirstParagraph"/>
        <w:rPr/>
      </w:pPr>
      <w:bookmarkStart w:id="21" w:name="train-the-model"/>
      <w:r>
        <w:rPr/>
        <w:t>hist &lt;- unet_model %&gt;% fit( training_dataset, validation_data = validation_dataset, epochs = 10, verbose = 1 )</w:t>
      </w:r>
      <w:bookmarkEnd w:id="21"/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  <w:drawing>
          <wp:anchor behindDoc="0" distT="0" distB="0" distL="0" distR="0" simplePos="0" locked="0" layoutInCell="0" allowOverlap="1" relativeHeight="29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372100" cy="4038600"/>
            <wp:effectExtent l="0" t="0" r="0" b="0"/>
            <wp:wrapSquare wrapText="largest"/>
            <wp:docPr id="3" name="Bild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Bild3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2100" cy="4038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Berschrift1"/>
        <w:rPr/>
      </w:pPr>
      <w:bookmarkStart w:id="22" w:name="save-the-model"/>
      <w:r>
        <w:rPr/>
        <w:t>save the model</w:t>
      </w:r>
    </w:p>
    <w:p>
      <w:pPr>
        <w:pStyle w:val="FirstParagraph"/>
        <w:rPr/>
      </w:pPr>
      <w:r>
        <w:rPr/>
        <w:t>unet_model %&gt;% save_model_hdf5(file.path(“E:/Koralle/images/models/”, “unet_corals_2017_bleaching.hdf5”), overwrite=T)</w:t>
      </w:r>
    </w:p>
    <w:p>
      <w:pPr>
        <w:pStyle w:val="Textkrper"/>
        <w:rPr/>
      </w:pPr>
      <w:bookmarkStart w:id="23" w:name="save-the-model"/>
      <w:r>
        <w:rPr/>
        <w:t>plot(hist)</w:t>
      </w:r>
      <w:bookmarkEnd w:id="23"/>
    </w:p>
    <w:p>
      <w:pPr>
        <w:pStyle w:val="Textkrper"/>
        <w:rPr/>
      </w:pPr>
      <w:r>
        <w:rPr/>
        <w:drawing>
          <wp:anchor behindDoc="0" distT="0" distB="0" distL="0" distR="0" simplePos="0" locked="0" layoutInCell="0" allowOverlap="1" relativeHeight="30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312920" cy="3246120"/>
            <wp:effectExtent l="0" t="0" r="0" b="0"/>
            <wp:wrapSquare wrapText="largest"/>
            <wp:docPr id="4" name="Bild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Bild4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920" cy="32461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bookmarkStart w:id="24" w:name="load-the-test-data"/>
      <w:r>
        <w:rPr/>
        <w:t>load the test data</w:t>
      </w:r>
    </w:p>
    <w:p>
      <w:pPr>
        <w:pStyle w:val="FirstParagraph"/>
        <w:rPr/>
      </w:pPr>
      <w:r>
        <w:rPr/>
        <w:t>coral_mask_test &lt;- stack(“E:/Koralle/images/Coral_Mask_bleaching_2017_test.tif”) coral_dop_test &lt;- stack(“E:/Koralle/images/Coral_Dop_bleaching_2017_test.tif”) target_rst &lt;- subset_ds( input_raster = coral_mask_test, path = “E:/Koralle/images/Cor_test_bleaching_2017/”, mask = TRUE, model_input_shape = model_input_shape ) subset_ds( input_raster = coral_dop_test, path = “E:/Koralle/images/Dop_test_bleaching_2017/”, mask = FALSE, model_input_shape = model_input_shape ) # write the target_rst to later rebuild your image writeRaster( target_rst, file.path(“E:/Koralle/images/models/model_test_2017_bleaching/”,“coral_mask_bleaching_2017_test_target.tif”), overwrite = T )</w:t>
      </w:r>
    </w:p>
    <w:p>
      <w:pPr>
        <w:pStyle w:val="Textkrper"/>
        <w:rPr/>
      </w:pPr>
      <w:r>
        <w:rPr/>
        <w:t>#list and prepare files again test_file &lt;- data.frame( img = list.files( file.path(“E:/Koralle/images/Dop_test_bleaching_2017”), full.names = T, pattern = “</w:t>
      </w:r>
      <w:r>
        <w:rPr>
          <w:i/>
          <w:iCs/>
        </w:rPr>
        <w:t>.png” ), mask = list.files( file.path(”E:/Koralle/images/Cor_test_bleaching_2017”), full.names = T, pattern = ”</w:t>
      </w:r>
      <w:r>
        <w:rPr/>
        <w:t>.png” ) )</w:t>
      </w:r>
    </w:p>
    <w:p>
      <w:pPr>
        <w:pStyle w:val="Textkrper"/>
        <w:rPr/>
      </w:pPr>
      <w:r>
        <w:rPr/>
        <w:t xml:space="preserve">testing_dataset &lt;- prepare_ds( test_file, train =FALSE, predict = FALSE, model_input_shape = model_input_shape, batch_size = batch_size ) # load a U-Net unet_model &lt;- load_model_hdf5(file.path(“E:/Koralle/images/models/”, “unet_corals_2017_bleaching.hdf5”), compile = TRUE) # evaluate the model with test set ev &lt;- unet_model$evaluate(testing_dataset) # prepare data for prediction prediction_dataset &lt;-  prepare_ds(  predict = TRUE,  subsets_path = paste0(file.path("E:/Koralle/images/Dop_test_bleaching_2017/")),  model_input_shape = model_input_shape,  batch_size = batch_size  ) # get sample of data from testing data t_sample &lt;-  floor(runif(n = 5, min = 1, max = nrow(test_file))) # simple visual comparison of mask, image and prediction for (i in t_sample) {  png_path &lt;- test_file  png_path &lt;- png_path[i,]  img &lt;- image_read(png_path[, 1])  mask &lt;- image_read(png_path[, 2])  pred &lt;-  image_read(as.raster(predict(object = unet_model, testing_dataset)[i, , ,]))  out &lt;- image_append(c(  image_annotate(  mask,  "Mask",  size = 10,  color = "black",  boxcolor = "white"  ),  image_annotate(  img,  "Original Image",  size = 10,  color = "black",  boxcolor = "white"  ),  image_annotate(  pred,  "Prediction",  size = 10,  color = "black",  boxcolor = "white"  )  ))  plot(out) } </w:t>
      </w:r>
    </w:p>
    <w:p>
      <w:pPr>
        <w:pStyle w:val="Textkrper"/>
        <w:rPr/>
      </w:pPr>
      <w:r>
        <w:rPr/>
        <w:drawing>
          <wp:anchor behindDoc="0" distT="0" distB="0" distL="0" distR="0" simplePos="0" locked="0" layoutInCell="0" allowOverlap="1" relativeHeight="31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312920" cy="3246120"/>
            <wp:effectExtent l="0" t="0" r="0" b="0"/>
            <wp:wrapSquare wrapText="largest"/>
            <wp:docPr id="5" name="Bild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Bild5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920" cy="32461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  <w:drawing>
          <wp:anchor behindDoc="0" distT="0" distB="0" distL="0" distR="0" simplePos="0" locked="0" layoutInCell="0" allowOverlap="1" relativeHeight="3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312920" cy="3246120"/>
            <wp:effectExtent l="0" t="0" r="0" b="0"/>
            <wp:wrapSquare wrapText="largest"/>
            <wp:docPr id="6" name="Bild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Bild6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920" cy="32461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  <w:drawing>
          <wp:anchor behindDoc="0" distT="0" distB="0" distL="0" distR="0" simplePos="0" locked="0" layoutInCell="0" allowOverlap="1" relativeHeight="33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312920" cy="3246120"/>
            <wp:effectExtent l="0" t="0" r="0" b="0"/>
            <wp:wrapSquare wrapText="largest"/>
            <wp:docPr id="7" name="Bild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Bild7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920" cy="32461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  <w:t># function to rebuild your image rebuild_img &lt;-  function(pred_subsets,  out_path,  target_rst,  model_name) {  subset_pixels_x &lt;- ncol(pred_subsets[1, , , ])  subset_pixels_y &lt;- nrow(pred_subsets[1, , , ])  tiles_rows &lt;- nrow(target_rst) / subset_pixels_y  tiles_cols &lt;- ncol(target_rst) / subset_pixels_x  # load target image to determine dimensions  target_stars &lt;- st_as_stars(target_rst, proxy = F)  #prepare subfolder for output  result_folder &lt;- paste0(out_path, model_name)  if (dir.exists(result_folder)) {  unlink(result_folder, recursive = T)  }  dir.create(path = result_folder)  # for each tile, create a stars from corresponding predictions,  # assign dimensions using original/target image, and save as tif:  for (crow in 1:tiles_rows) {  for (ccol in 1:tiles_cols) {  i &lt;- (crow - 1) * tiles_cols + (ccol - 1) + 1  dimx &lt;-  c(((ccol - 1) * subset_pixels_x + 1), (ccol * subset_pixels_x))  dimy &lt;-  c(((crow - 1) * subset_pixels_y + 1), (crow * subset_pixels_y))  cstars &lt;- st_as_stars(t(pred_subsets[i, , , 1]))  attr(cstars, "dimensions")[[2]]$delta = -1 #set dimensions using original raster st_dimensions(cstars) &lt;- st_dimensions(target_stars[, dimx[1]:dimx[2], dimy[1]:dimy[2]])[1:2] write_stars(cstars, dsn = paste0(result_folder, “/</w:t>
      </w:r>
      <w:r>
        <w:rPr>
          <w:i/>
          <w:iCs/>
        </w:rPr>
        <w:t>out</w:t>
      </w:r>
      <w:r>
        <w:rPr/>
        <w:t>”, i, “.tif”)) } } starstiles &lt;- as.vector(list.files(result_folder, full.names = T), mode = “character”) sf::gdal_utils( util = “buildvrt”, source = starstiles, destination = paste0(result_folder, “/mosaic.vrt”) ) sf::gdal_utils( util = “warp”, source = paste0(result_folder, “/mosaic.vrt”), destination = paste0(result_folder, “/mosaic.tif”) ) } #load target raster target_rst &lt;- raster(file.path(“E:/Koralle/images/models/model_test_2017_bleaching/”,“coral_mask_bleaching_2017_test_target.tif”), overwrite=T) # make the actual prediction pred_subsets &lt;- predict(object = unet_model, x = prediction_dataset) # name your output path model_name &lt;- “unet_abc_bleaching_2017” # rebuild .tif from each patch rebuild_img( pred_subsets = pred_subsets, out_path = paste0(file.path(“E:/Koralle/images/prediction/”, “/”)), target_rst = target_rst, model_name = model_name )</w:t>
      </w:r>
    </w:p>
    <w:p>
      <w:pPr>
        <w:pStyle w:val="Textkrper"/>
        <w:rPr/>
      </w:pPr>
      <w:bookmarkStart w:id="25" w:name="load-the-test-data"/>
      <w:r>
        <w:rPr/>
        <w:t>image&lt;-stack(“E:/Koralle/images/prediction/unet_abc_bleaching_2017/mosaic.tif”) plot(image)</w:t>
      </w:r>
      <w:bookmarkEnd w:id="25"/>
    </w:p>
    <w:p>
      <w:pPr>
        <w:pStyle w:val="Textkrper"/>
        <w:spacing w:before="180" w:after="180"/>
        <w:rPr/>
      </w:pPr>
      <w:r>
        <w:rPr/>
        <w:drawing>
          <wp:anchor behindDoc="0" distT="0" distB="0" distL="0" distR="0" simplePos="0" locked="0" layoutInCell="0" allowOverlap="1" relativeHeight="34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312920" cy="3246120"/>
            <wp:effectExtent l="0" t="0" r="0" b="0"/>
            <wp:wrapSquare wrapText="largest"/>
            <wp:docPr id="8" name="Bild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Bild8" descr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920" cy="32461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mbria">
    <w:charset w:val="00"/>
    <w:family w:val="roman"/>
    <w:pitch w:val="variable"/>
  </w:font>
  <w:font w:name="Calibri">
    <w:charset w:val="00"/>
    <w:family w:val="roman"/>
    <w:pitch w:val="variable"/>
  </w:font>
  <w:font w:name="Consolas">
    <w:charset w:val="00"/>
    <w:family w:val="roman"/>
    <w:pitch w:val="variable"/>
  </w:font>
  <w:font w:name="Liberation Sans">
    <w:altName w:val="Arial"/>
    <w:charset w:val="00"/>
    <w:family w:val="swiss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Berschrift1">
    <w:name w:val="Heading 1"/>
    <w:basedOn w:val="Normal"/>
    <w:next w:val="Textkrper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Berschrift2">
    <w:name w:val="Heading 2"/>
    <w:basedOn w:val="Normal"/>
    <w:next w:val="Textkrper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Berschrift3">
    <w:name w:val="Heading 3"/>
    <w:basedOn w:val="Normal"/>
    <w:next w:val="Textkrper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Berschrift4">
    <w:name w:val="Heading 4"/>
    <w:basedOn w:val="Normal"/>
    <w:next w:val="Textkrper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Berschrift5">
    <w:name w:val="Heading 5"/>
    <w:basedOn w:val="Normal"/>
    <w:next w:val="Textkrper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Berschrift6">
    <w:name w:val="Heading 6"/>
    <w:basedOn w:val="Normal"/>
    <w:next w:val="Textkrper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Berschrift7">
    <w:name w:val="Heading 7"/>
    <w:basedOn w:val="Normal"/>
    <w:next w:val="Textkrper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Berschrift8">
    <w:name w:val="Heading 8"/>
    <w:basedOn w:val="Normal"/>
    <w:next w:val="Textkrper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Berschrift9">
    <w:name w:val="Heading 9"/>
    <w:basedOn w:val="Normal"/>
    <w:next w:val="Textkrper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unotenzeichen">
    <w:name w:val="Fußnotenzeichen"/>
    <w:basedOn w:val="BodyTextChar"/>
    <w:qFormat/>
    <w:rPr>
      <w:vertAlign w:val="superscript"/>
    </w:rPr>
  </w:style>
  <w:style w:type="character" w:styleId="Funotenanker">
    <w:name w:val="Footnote Reference"/>
    <w:rPr>
      <w:vertAlign w:val="superscript"/>
    </w:rPr>
  </w:style>
  <w:style w:type="character" w:styleId="Internetverknpfung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Berschrift">
    <w:name w:val="Überschrift"/>
    <w:basedOn w:val="Normal"/>
    <w:next w:val="Textkrper"/>
    <w:qFormat/>
    <w:pPr>
      <w:keepNext w:val="true"/>
      <w:spacing w:before="240" w:after="120"/>
    </w:pPr>
    <w:rPr>
      <w:rFonts w:ascii="Liberation Sans" w:hAnsi="Liberation Sans" w:eastAsia="Microsoft YaHei" w:cs="Lucida Sans"/>
      <w:sz w:val="28"/>
      <w:szCs w:val="28"/>
    </w:rPr>
  </w:style>
  <w:style w:type="paragraph" w:styleId="Textkrper">
    <w:name w:val="Body Text"/>
    <w:basedOn w:val="Normal"/>
    <w:link w:val="BodyTextChar"/>
    <w:qFormat/>
    <w:pPr>
      <w:spacing w:before="180" w:after="180"/>
    </w:pPr>
    <w:rPr/>
  </w:style>
  <w:style w:type="paragraph" w:styleId="Aufzhlung">
    <w:name w:val="List"/>
    <w:basedOn w:val="Textkrper"/>
    <w:pPr/>
    <w:rPr>
      <w:rFonts w:cs="Lucida Sans"/>
    </w:rPr>
  </w:style>
  <w:style w:type="paragraph" w:styleId="Beschriftung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Verzeichnis">
    <w:name w:val="Verzeichnis"/>
    <w:basedOn w:val="Normal"/>
    <w:qFormat/>
    <w:pPr>
      <w:suppressLineNumbers/>
    </w:pPr>
    <w:rPr>
      <w:rFonts w:cs="Lucida Sans"/>
    </w:rPr>
  </w:style>
  <w:style w:type="paragraph" w:styleId="FirstParagraph" w:customStyle="1">
    <w:name w:val="First Paragraph"/>
    <w:basedOn w:val="Textkrper"/>
    <w:next w:val="Textkrper"/>
    <w:qFormat/>
    <w:pPr/>
    <w:rPr/>
  </w:style>
  <w:style w:type="paragraph" w:styleId="Compact" w:customStyle="1">
    <w:name w:val="Compact"/>
    <w:basedOn w:val="Textkrper"/>
    <w:qFormat/>
    <w:pPr>
      <w:spacing w:before="36" w:after="36"/>
    </w:pPr>
    <w:rPr/>
  </w:style>
  <w:style w:type="paragraph" w:styleId="Titel">
    <w:name w:val="Title"/>
    <w:basedOn w:val="Normal"/>
    <w:next w:val="Textkrper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krper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krper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krper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 w:hanging="0"/>
    </w:pPr>
    <w:rPr/>
  </w:style>
  <w:style w:type="paragraph" w:styleId="Fu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Beschriftung"/>
    <w:qFormat/>
    <w:pPr>
      <w:keepNext w:val="true"/>
    </w:pPr>
    <w:rPr/>
  </w:style>
  <w:style w:type="paragraph" w:styleId="ImageCaption" w:customStyle="1">
    <w:name w:val="Image Caption"/>
    <w:basedOn w:val="Beschriftung"/>
    <w:qFormat/>
    <w:pPr/>
    <w:rPr/>
  </w:style>
  <w:style w:type="paragraph" w:styleId="Schaubild" w:customStyle="1">
    <w:name w:val="Schaubild"/>
    <w:basedOn w:val="Normal"/>
    <w:qFormat/>
    <w:pPr/>
    <w:rPr/>
  </w:style>
  <w:style w:type="paragraph" w:styleId="CaptionedFigure" w:customStyle="1">
    <w:name w:val="Captioned Figure"/>
    <w:basedOn w:val="Schaubild"/>
    <w:qFormat/>
    <w:pPr>
      <w:keepNext w:val="true"/>
    </w:pPr>
    <w:rPr/>
  </w:style>
  <w:style w:type="paragraph" w:styleId="Stichwortverzeichnisberschrift">
    <w:name w:val="Index Heading"/>
    <w:basedOn w:val="Berschrift"/>
    <w:pPr/>
    <w:rPr/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fontTable" Target="fontTable.xml"/><Relationship Id="rId11" Type="http://schemas.openxmlformats.org/officeDocument/2006/relationships/settings" Target="settings.xml"/><Relationship Id="rId12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7.5.4.2$Windows_x86 LibreOffice_project/36ccfdc35048b057fd9854c757a8b67ec53977b6</Application>
  <AppVersion>15.0000</AppVersion>
  <Pages>11</Pages>
  <Words>2261</Words>
  <Characters>16416</Characters>
  <CharactersWithSpaces>18754</CharactersWithSpaces>
  <Paragraphs>4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8-09T17:16:56Z</dcterms:created>
  <dc:creator/>
  <dc:description/>
  <dc:language>de-DE</dc:language>
  <cp:lastModifiedBy/>
  <dcterms:modified xsi:type="dcterms:W3CDTF">2023-08-09T19:21:35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